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75EF25" w14:textId="6B07AADC" w:rsidR="00CF14B7" w:rsidRDefault="001E281B" w:rsidP="001E281B">
      <w:pPr>
        <w:pStyle w:val="Heading1"/>
      </w:pPr>
      <w:r>
        <w:t>Reflective XSS</w:t>
      </w:r>
    </w:p>
    <w:p w14:paraId="554EED0B" w14:textId="079D3D80" w:rsidR="001E281B" w:rsidRDefault="00EE19E6" w:rsidP="00EE19E6">
      <w:pPr>
        <w:pStyle w:val="ListParagraph"/>
        <w:numPr>
          <w:ilvl w:val="0"/>
          <w:numId w:val="2"/>
        </w:numPr>
      </w:pPr>
      <w:r>
        <w:t>Username is being reflected in Auth1 page</w:t>
      </w:r>
    </w:p>
    <w:p w14:paraId="46FE06B7" w14:textId="3E251E2C" w:rsidR="00EE19E6" w:rsidRDefault="00EE19E6" w:rsidP="00EE19E6">
      <w:pPr>
        <w:pStyle w:val="ListParagraph"/>
        <w:numPr>
          <w:ilvl w:val="0"/>
          <w:numId w:val="2"/>
        </w:numPr>
      </w:pPr>
      <w:r>
        <w:t>In Auth2 page, I can pass an external file and it will be displayed</w:t>
      </w:r>
    </w:p>
    <w:p w14:paraId="46094038" w14:textId="67843107" w:rsidR="002F05AE" w:rsidRDefault="002F05AE" w:rsidP="00EE19E6">
      <w:pPr>
        <w:pStyle w:val="ListParagraph"/>
        <w:numPr>
          <w:ilvl w:val="0"/>
          <w:numId w:val="2"/>
        </w:numPr>
      </w:pPr>
      <w:r>
        <w:t>Username is reflected when login fails (needs to be sanitized)</w:t>
      </w:r>
    </w:p>
    <w:p w14:paraId="7303460E" w14:textId="3AC85861" w:rsidR="002F05AE" w:rsidRDefault="002F05AE" w:rsidP="002F05AE">
      <w:pPr>
        <w:pStyle w:val="ListParagraph"/>
        <w:numPr>
          <w:ilvl w:val="1"/>
          <w:numId w:val="2"/>
        </w:numPr>
      </w:pPr>
      <w:r>
        <w:t>Added sanitization to login page</w:t>
      </w:r>
    </w:p>
    <w:p w14:paraId="17B83ACE" w14:textId="62127C1B" w:rsidR="001E281B" w:rsidRDefault="001E281B" w:rsidP="001E281B">
      <w:pPr>
        <w:pStyle w:val="Heading1"/>
      </w:pPr>
      <w:r>
        <w:t>Persistent XSS</w:t>
      </w:r>
    </w:p>
    <w:p w14:paraId="1DDD2D64" w14:textId="77777777" w:rsidR="001E281B" w:rsidRDefault="001E281B"/>
    <w:p w14:paraId="6248FF28" w14:textId="1EA3DCB8" w:rsidR="001E281B" w:rsidRDefault="00EE19E6" w:rsidP="00EE19E6">
      <w:pPr>
        <w:pStyle w:val="Heading1"/>
      </w:pPr>
      <w:r>
        <w:t>Session Management</w:t>
      </w:r>
    </w:p>
    <w:p w14:paraId="23EC6F04" w14:textId="1C9E0D30" w:rsidR="00EE19E6" w:rsidRDefault="00EE19E6" w:rsidP="00EE19E6">
      <w:pPr>
        <w:pStyle w:val="ListParagraph"/>
        <w:numPr>
          <w:ilvl w:val="0"/>
          <w:numId w:val="1"/>
        </w:numPr>
      </w:pPr>
      <w:r>
        <w:t>Logout not working</w:t>
      </w:r>
    </w:p>
    <w:p w14:paraId="4A7421CF" w14:textId="61B5DBD4" w:rsidR="00F9399F" w:rsidRDefault="00F9399F" w:rsidP="00F9399F">
      <w:pPr>
        <w:pStyle w:val="ListParagraph"/>
        <w:numPr>
          <w:ilvl w:val="1"/>
          <w:numId w:val="1"/>
        </w:numPr>
      </w:pPr>
      <w:r>
        <w:t>Added session destroy at logout</w:t>
      </w:r>
    </w:p>
    <w:p w14:paraId="00472C92" w14:textId="3ADFBF22" w:rsidR="00EE19E6" w:rsidRDefault="00EE19E6" w:rsidP="00EE19E6">
      <w:pPr>
        <w:pStyle w:val="Heading1"/>
      </w:pPr>
      <w:r>
        <w:t>Insecure Password Storage</w:t>
      </w:r>
    </w:p>
    <w:p w14:paraId="0318B9CB" w14:textId="77777777" w:rsidR="00EE19E6" w:rsidRDefault="00EE19E6"/>
    <w:p w14:paraId="160A43E0" w14:textId="3368E98D" w:rsidR="00EE19E6" w:rsidRDefault="00EE19E6" w:rsidP="00EE19E6">
      <w:pPr>
        <w:pStyle w:val="Heading1"/>
      </w:pPr>
      <w:r>
        <w:t>SQLi</w:t>
      </w:r>
    </w:p>
    <w:p w14:paraId="283BAC70" w14:textId="1C4F3AD8" w:rsidR="00EE19E6" w:rsidRDefault="00C867A7" w:rsidP="00C867A7">
      <w:pPr>
        <w:pStyle w:val="ListParagraph"/>
        <w:numPr>
          <w:ilvl w:val="0"/>
          <w:numId w:val="1"/>
        </w:numPr>
      </w:pPr>
      <w:r>
        <w:t>SQL Injection in processLogin method</w:t>
      </w:r>
    </w:p>
    <w:p w14:paraId="15DD28DD" w14:textId="6EC97EF7" w:rsidR="00F9399F" w:rsidRDefault="00F9399F" w:rsidP="00F9399F">
      <w:pPr>
        <w:pStyle w:val="ListParagraph"/>
        <w:numPr>
          <w:ilvl w:val="1"/>
          <w:numId w:val="1"/>
        </w:numPr>
      </w:pPr>
      <w:r>
        <w:t>Reworked to use DBO and pass by parameter</w:t>
      </w:r>
    </w:p>
    <w:p w14:paraId="50461B10" w14:textId="02DAD12E" w:rsidR="00EE19E6" w:rsidRDefault="00EE19E6" w:rsidP="00EE19E6">
      <w:pPr>
        <w:pStyle w:val="Heading1"/>
      </w:pPr>
      <w:r>
        <w:t>CSRF</w:t>
      </w:r>
    </w:p>
    <w:p w14:paraId="1292977A" w14:textId="77777777" w:rsidR="00EE19E6" w:rsidRDefault="00EE19E6"/>
    <w:p w14:paraId="0872A891" w14:textId="21F0C9BA" w:rsidR="00EE19E6" w:rsidRDefault="00EE19E6" w:rsidP="00EE19E6">
      <w:pPr>
        <w:pStyle w:val="Heading1"/>
      </w:pPr>
      <w:r>
        <w:t>Directory Traversal</w:t>
      </w:r>
    </w:p>
    <w:p w14:paraId="5FD7589E" w14:textId="77777777" w:rsidR="00EE19E6" w:rsidRDefault="00EE19E6"/>
    <w:sectPr w:rsidR="00EE19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304E7"/>
    <w:multiLevelType w:val="hybridMultilevel"/>
    <w:tmpl w:val="8C32D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2A0826"/>
    <w:multiLevelType w:val="hybridMultilevel"/>
    <w:tmpl w:val="79647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8171833">
    <w:abstractNumId w:val="0"/>
  </w:num>
  <w:num w:numId="2" w16cid:durableId="15294463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3sjCxtDAxsTC2tDBU0lEKTi0uzszPAykwrAUACPnmJCwAAAA="/>
  </w:docVars>
  <w:rsids>
    <w:rsidRoot w:val="00263CE9"/>
    <w:rsid w:val="001E281B"/>
    <w:rsid w:val="00263CE9"/>
    <w:rsid w:val="002F05AE"/>
    <w:rsid w:val="0044484B"/>
    <w:rsid w:val="004816D1"/>
    <w:rsid w:val="00913E4E"/>
    <w:rsid w:val="00C867A7"/>
    <w:rsid w:val="00CF14B7"/>
    <w:rsid w:val="00EE19E6"/>
    <w:rsid w:val="00F93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5BC790"/>
  <w15:chartTrackingRefBased/>
  <w15:docId w15:val="{8C3D91B6-B70E-43CC-960D-99425990A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CE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63CE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63CE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3CE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3CE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3CE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63CE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63CE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63CE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3CE9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63CE9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C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63CE9"/>
    <w:rPr>
      <w:rFonts w:eastAsiaTheme="majorEastAsia" w:cstheme="majorBidi"/>
      <w:color w:val="0F4761" w:themeColor="accent1" w:themeShade="BF"/>
      <w:sz w:val="28"/>
      <w:szCs w:val="28"/>
      <w:lang w:val="en-C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3CE9"/>
    <w:rPr>
      <w:rFonts w:eastAsiaTheme="majorEastAsia" w:cstheme="majorBidi"/>
      <w:i/>
      <w:iCs/>
      <w:color w:val="0F4761" w:themeColor="accent1" w:themeShade="BF"/>
      <w:lang w:val="en-C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63CE9"/>
    <w:rPr>
      <w:rFonts w:eastAsiaTheme="majorEastAsia" w:cstheme="majorBidi"/>
      <w:color w:val="0F4761" w:themeColor="accent1" w:themeShade="BF"/>
      <w:lang w:val="en-CA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3CE9"/>
    <w:rPr>
      <w:rFonts w:eastAsiaTheme="majorEastAsia" w:cstheme="majorBidi"/>
      <w:i/>
      <w:iCs/>
      <w:color w:val="595959" w:themeColor="text1" w:themeTint="A6"/>
      <w:lang w:val="en-C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63CE9"/>
    <w:rPr>
      <w:rFonts w:eastAsiaTheme="majorEastAsia" w:cstheme="majorBidi"/>
      <w:color w:val="595959" w:themeColor="text1" w:themeTint="A6"/>
      <w:lang w:val="en-C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63CE9"/>
    <w:rPr>
      <w:rFonts w:eastAsiaTheme="majorEastAsia" w:cstheme="majorBidi"/>
      <w:i/>
      <w:iCs/>
      <w:color w:val="272727" w:themeColor="text1" w:themeTint="D8"/>
      <w:lang w:val="en-C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63CE9"/>
    <w:rPr>
      <w:rFonts w:eastAsiaTheme="majorEastAsia" w:cstheme="majorBidi"/>
      <w:color w:val="272727" w:themeColor="text1" w:themeTint="D8"/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263CE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63CE9"/>
    <w:rPr>
      <w:rFonts w:asciiTheme="majorHAnsi" w:eastAsiaTheme="majorEastAsia" w:hAnsiTheme="majorHAnsi" w:cstheme="majorBidi"/>
      <w:spacing w:val="-10"/>
      <w:kern w:val="28"/>
      <w:sz w:val="56"/>
      <w:szCs w:val="56"/>
      <w:lang w:val="en-CA"/>
    </w:rPr>
  </w:style>
  <w:style w:type="paragraph" w:styleId="Subtitle">
    <w:name w:val="Subtitle"/>
    <w:basedOn w:val="Normal"/>
    <w:next w:val="Normal"/>
    <w:link w:val="SubtitleChar"/>
    <w:uiPriority w:val="11"/>
    <w:qFormat/>
    <w:rsid w:val="00263CE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63CE9"/>
    <w:rPr>
      <w:rFonts w:eastAsiaTheme="majorEastAsia" w:cstheme="majorBidi"/>
      <w:color w:val="595959" w:themeColor="text1" w:themeTint="A6"/>
      <w:spacing w:val="15"/>
      <w:sz w:val="28"/>
      <w:szCs w:val="28"/>
      <w:lang w:val="en-CA"/>
    </w:rPr>
  </w:style>
  <w:style w:type="paragraph" w:styleId="Quote">
    <w:name w:val="Quote"/>
    <w:basedOn w:val="Normal"/>
    <w:next w:val="Normal"/>
    <w:link w:val="QuoteChar"/>
    <w:uiPriority w:val="29"/>
    <w:qFormat/>
    <w:rsid w:val="00263CE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63CE9"/>
    <w:rPr>
      <w:i/>
      <w:iCs/>
      <w:color w:val="404040" w:themeColor="text1" w:themeTint="BF"/>
      <w:lang w:val="en-CA"/>
    </w:rPr>
  </w:style>
  <w:style w:type="paragraph" w:styleId="ListParagraph">
    <w:name w:val="List Paragraph"/>
    <w:basedOn w:val="Normal"/>
    <w:uiPriority w:val="34"/>
    <w:qFormat/>
    <w:rsid w:val="00263CE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63CE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3CE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63CE9"/>
    <w:rPr>
      <w:i/>
      <w:iCs/>
      <w:color w:val="0F4761" w:themeColor="accent1" w:themeShade="BF"/>
      <w:lang w:val="en-CA"/>
    </w:rPr>
  </w:style>
  <w:style w:type="character" w:styleId="IntenseReference">
    <w:name w:val="Intense Reference"/>
    <w:basedOn w:val="DefaultParagraphFont"/>
    <w:uiPriority w:val="32"/>
    <w:qFormat/>
    <w:rsid w:val="00263CE9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8</TotalTime>
  <Pages>1</Pages>
  <Words>66</Words>
  <Characters>3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e Paquette</dc:creator>
  <cp:keywords/>
  <dc:description/>
  <cp:lastModifiedBy>Alexandre Paquette</cp:lastModifiedBy>
  <cp:revision>4</cp:revision>
  <dcterms:created xsi:type="dcterms:W3CDTF">2024-02-27T12:13:00Z</dcterms:created>
  <dcterms:modified xsi:type="dcterms:W3CDTF">2024-03-13T14:14:00Z</dcterms:modified>
</cp:coreProperties>
</file>